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DBB560" w14:textId="77777777" w:rsidR="00AA619F" w:rsidRDefault="00AA619F" w:rsidP="00AA619F">
      <w:pPr>
        <w:spacing w:before="12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Theater Arts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Associate in </w:t>
      </w:r>
      <w:r>
        <w:rPr>
          <w:rFonts w:ascii="Times New Roman" w:hAnsi="Times New Roman" w:cs="Times New Roman"/>
          <w:i/>
          <w:iCs/>
          <w:sz w:val="36"/>
          <w:szCs w:val="36"/>
        </w:rPr>
        <w:t>Arts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 for Transfer</w:t>
      </w:r>
    </w:p>
    <w:p w14:paraId="4BC9CF8F" w14:textId="467A61E6" w:rsidR="00AA619F" w:rsidRPr="003D7F22" w:rsidRDefault="00AA619F" w:rsidP="00AA619F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>U</w:t>
      </w:r>
      <w:r w:rsidR="008E39DD">
        <w:rPr>
          <w:rFonts w:ascii="Times New Roman" w:hAnsi="Times New Roman" w:cs="Times New Roman"/>
          <w:i/>
          <w:iCs/>
          <w:sz w:val="36"/>
          <w:szCs w:val="36"/>
        </w:rPr>
        <w:t>C</w:t>
      </w:r>
    </w:p>
    <w:p w14:paraId="788B100A" w14:textId="39E6B86D" w:rsidR="00D83B2B" w:rsidRPr="00D83B2B" w:rsidRDefault="00AA619F" w:rsidP="00AA619F">
      <w:pPr>
        <w:rPr>
          <w:rFonts w:cstheme="minorHAnsi"/>
        </w:rPr>
      </w:pPr>
      <w:r w:rsidRPr="0014183C">
        <w:rPr>
          <w:rFonts w:cstheme="minorHAnsi"/>
        </w:rPr>
        <w:t>Everything you do in life involves elements of theater from developing social skills as a child to interviewing for a job as an adult</w:t>
      </w:r>
      <w:proofErr w:type="gramStart"/>
      <w:r w:rsidRPr="0014183C">
        <w:rPr>
          <w:rFonts w:cstheme="minorHAnsi"/>
        </w:rPr>
        <w:t xml:space="preserve">. </w:t>
      </w:r>
      <w:proofErr w:type="gramEnd"/>
      <w:r>
        <w:rPr>
          <w:rFonts w:cstheme="minorHAnsi"/>
        </w:rPr>
        <w:t xml:space="preserve">Apart from preparing our theater majors for transfer and entering the entertainment industry, the study of </w:t>
      </w:r>
      <w:r w:rsidRPr="0014183C">
        <w:rPr>
          <w:rFonts w:cstheme="minorHAnsi"/>
        </w:rPr>
        <w:t xml:space="preserve">theater arts offers </w:t>
      </w:r>
      <w:proofErr w:type="gramStart"/>
      <w:r w:rsidRPr="0014183C">
        <w:rPr>
          <w:rFonts w:cstheme="minorHAnsi"/>
        </w:rPr>
        <w:t>a number of</w:t>
      </w:r>
      <w:proofErr w:type="gramEnd"/>
      <w:r w:rsidRPr="0014183C">
        <w:rPr>
          <w:rFonts w:cstheme="minorHAnsi"/>
        </w:rPr>
        <w:t xml:space="preserve"> advantages such as improved oral communication; a healthy self-image; creative problem solving; working cooperatively and independently; the ability to learn quickly; adaptability and flexibility; a goal-oriented approach to work to name a few; and let’s not forget FUN!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FE5239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2FD58A5D" w14:textId="77777777" w:rsidR="00AA619F" w:rsidRPr="00AA619F" w:rsidRDefault="00AA619F" w:rsidP="00AA619F">
      <w:pPr>
        <w:pStyle w:val="ListParagraph"/>
        <w:numPr>
          <w:ilvl w:val="0"/>
          <w:numId w:val="1"/>
        </w:numPr>
        <w:ind w:left="630" w:hanging="300"/>
        <w:rPr>
          <w:rFonts w:asciiTheme="minorHAnsi" w:hAnsiTheme="minorHAnsi" w:cstheme="minorHAnsi"/>
          <w:sz w:val="20"/>
          <w:szCs w:val="20"/>
        </w:rPr>
      </w:pPr>
      <w:r w:rsidRPr="00AA619F">
        <w:rPr>
          <w:rFonts w:asciiTheme="minorHAnsi" w:hAnsiTheme="minorHAnsi" w:cstheme="minorHAnsi"/>
          <w:sz w:val="20"/>
          <w:szCs w:val="20"/>
        </w:rPr>
        <w:t>Theater Arts A.A.-T CSU</w:t>
      </w:r>
    </w:p>
    <w:p w14:paraId="2E29EA0D" w14:textId="77777777" w:rsidR="00AA619F" w:rsidRPr="00AA619F" w:rsidRDefault="00AA619F" w:rsidP="00AA619F">
      <w:pPr>
        <w:pStyle w:val="ListParagraph"/>
        <w:numPr>
          <w:ilvl w:val="0"/>
          <w:numId w:val="1"/>
        </w:numPr>
        <w:ind w:left="630" w:hanging="300"/>
        <w:rPr>
          <w:rFonts w:asciiTheme="minorHAnsi" w:hAnsiTheme="minorHAnsi" w:cstheme="minorHAnsi"/>
          <w:sz w:val="20"/>
          <w:szCs w:val="20"/>
        </w:rPr>
      </w:pPr>
      <w:r w:rsidRPr="00AA619F">
        <w:rPr>
          <w:rFonts w:asciiTheme="minorHAnsi" w:hAnsiTheme="minorHAnsi" w:cstheme="minorHAnsi"/>
          <w:sz w:val="20"/>
          <w:szCs w:val="20"/>
        </w:rPr>
        <w:t>Theater Arts A.A.-T UC</w:t>
      </w:r>
    </w:p>
    <w:p w14:paraId="1904CD84" w14:textId="77777777" w:rsidR="00AA619F" w:rsidRPr="00AA619F" w:rsidRDefault="00AA619F" w:rsidP="00AA619F">
      <w:pPr>
        <w:pStyle w:val="ListParagraph"/>
        <w:numPr>
          <w:ilvl w:val="0"/>
          <w:numId w:val="1"/>
        </w:numPr>
        <w:ind w:left="630" w:hanging="300"/>
        <w:rPr>
          <w:rFonts w:asciiTheme="minorHAnsi" w:hAnsiTheme="minorHAnsi" w:cstheme="minorHAnsi"/>
          <w:sz w:val="20"/>
          <w:szCs w:val="20"/>
        </w:rPr>
      </w:pPr>
      <w:r w:rsidRPr="00AA619F">
        <w:rPr>
          <w:rFonts w:asciiTheme="minorHAnsi" w:hAnsiTheme="minorHAnsi" w:cstheme="minorHAnsi"/>
          <w:sz w:val="20"/>
          <w:szCs w:val="20"/>
        </w:rPr>
        <w:t>Technical Theater A.S.</w:t>
      </w:r>
    </w:p>
    <w:p w14:paraId="684CFDCB" w14:textId="77777777" w:rsidR="00AA619F" w:rsidRPr="00AA619F" w:rsidRDefault="00AA619F" w:rsidP="00AA619F">
      <w:pPr>
        <w:pStyle w:val="ListParagraph"/>
        <w:numPr>
          <w:ilvl w:val="0"/>
          <w:numId w:val="1"/>
        </w:numPr>
        <w:ind w:left="630" w:hanging="300"/>
        <w:rPr>
          <w:rFonts w:asciiTheme="minorHAnsi" w:hAnsiTheme="minorHAnsi" w:cstheme="minorHAnsi"/>
          <w:sz w:val="20"/>
          <w:szCs w:val="20"/>
        </w:rPr>
      </w:pPr>
      <w:r w:rsidRPr="00AA619F">
        <w:rPr>
          <w:rFonts w:asciiTheme="minorHAnsi" w:hAnsiTheme="minorHAnsi" w:cstheme="minorHAnsi"/>
          <w:sz w:val="20"/>
          <w:szCs w:val="20"/>
        </w:rPr>
        <w:t>Technical Theater Certificate</w:t>
      </w:r>
    </w:p>
    <w:p w14:paraId="2715CE70" w14:textId="504CF68D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03044485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DC6D60">
        <w:rPr>
          <w:rFonts w:asciiTheme="minorHAnsi" w:hAnsiTheme="minorHAnsi" w:cstheme="minorHAnsi"/>
          <w:sz w:val="20"/>
          <w:szCs w:val="20"/>
        </w:rPr>
        <w:t>C</w:t>
      </w:r>
    </w:p>
    <w:p w14:paraId="2F2D4542" w14:textId="083D8399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AA619F">
        <w:rPr>
          <w:rFonts w:asciiTheme="minorHAnsi" w:hAnsiTheme="minorHAnsi" w:cstheme="minorHAnsi"/>
          <w:sz w:val="20"/>
          <w:szCs w:val="20"/>
        </w:rPr>
        <w:t>60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339B50AC" w:rsidR="00BB5431" w:rsidRPr="009C5953" w:rsidRDefault="00AA619F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3E51D439">
                <wp:simplePos x="0" y="0"/>
                <wp:positionH relativeFrom="margin">
                  <wp:posOffset>73025</wp:posOffset>
                </wp:positionH>
                <wp:positionV relativeFrom="page">
                  <wp:posOffset>3671570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5.75pt;margin-top:289.1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BouC0C3wAAAAkBAAAPAAAAZHJzL2Rvd25yZXYu&#10;eG1sTI9BTsMwEEX3SNzBGiQ2FXXaqCUKcSoUBIhNEYEDOPEQB+JxFLtt4PQMK1h+zdOf94vd7AZx&#10;xCn0nhSslgkIpNabnjoFb6/3VxmIEDUZPXhCBV8YYFeenxU6N/5EL3isYye4hEKuFdgYx1zK0Fp0&#10;Oiz9iMS3dz85HTlOnTSTPnG5G+Q6SbbS6Z74g9UjVhbbz/rgFIw22OfF97CvFg9PVaj6u8e6+VDq&#10;8mK+vQERcY5/MPzqszqU7NT4A5kgBs6rDZMKNtfZGgQDWcpTGgXbNEtBloX8v6D8AQ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="0067051E"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="0067051E"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 semester or 30 units/year). Some of the courses listed may be substituted by another course.  Please view these options in the official course </w:t>
      </w:r>
      <w:hyperlink r:id="rId17" w:history="1">
        <w:r w:rsidR="0067051E"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7C9A2041" w:rsidR="009D0498" w:rsidRPr="009D61FA" w:rsidRDefault="009D0498" w:rsidP="00AA619F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DC6D60"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DC6D60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DC6D60" w:rsidRPr="008E1CE1" w:rsidRDefault="00DC6D60" w:rsidP="00DC6D6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6C77CB14" w:rsidR="00DC6D60" w:rsidRPr="00DC6D60" w:rsidRDefault="00DC6D60" w:rsidP="00DC6D6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DC6D6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</w:tcPr>
          <w:p w14:paraId="635529C6" w14:textId="5ECA1DF2" w:rsidR="00DC6D60" w:rsidRPr="00DC6D60" w:rsidRDefault="00DC6D60" w:rsidP="00DC6D6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DC6D60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55306BD1" w14:textId="0D496D36" w:rsidR="00DC6D60" w:rsidRPr="00DC6D60" w:rsidRDefault="00DC6D60" w:rsidP="00DC6D6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DC6D60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DC6D60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DC6D60" w:rsidRPr="008E1CE1" w:rsidRDefault="00DC6D60" w:rsidP="00DC6D6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7FD9D323" w:rsidR="00DC6D60" w:rsidRPr="00DC6D60" w:rsidRDefault="00DC6D60" w:rsidP="00DC6D60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C6D6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115</w:t>
            </w:r>
          </w:p>
        </w:tc>
        <w:tc>
          <w:tcPr>
            <w:tcW w:w="5870" w:type="dxa"/>
          </w:tcPr>
          <w:p w14:paraId="37BC83B3" w14:textId="43C431B6" w:rsidR="00DC6D60" w:rsidRPr="00DC6D60" w:rsidRDefault="00DC6D60" w:rsidP="00DC6D60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C6D60">
              <w:rPr>
                <w:rFonts w:ascii="Calibri" w:hAnsi="Calibri" w:cs="Calibri"/>
                <w:color w:val="000000"/>
                <w:sz w:val="22"/>
                <w:szCs w:val="24"/>
              </w:rPr>
              <w:t>Ideas of Mathematics</w:t>
            </w:r>
          </w:p>
        </w:tc>
        <w:tc>
          <w:tcPr>
            <w:tcW w:w="1313" w:type="dxa"/>
          </w:tcPr>
          <w:p w14:paraId="56152D89" w14:textId="078DFC16" w:rsidR="00DC6D60" w:rsidRPr="00DC6D60" w:rsidRDefault="00DC6D60" w:rsidP="00DC6D60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C6D60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DC6D60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DC6D60" w:rsidRPr="008E1CE1" w:rsidRDefault="00DC6D60" w:rsidP="00DC6D6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17CA8FB0" w:rsidR="00DC6D60" w:rsidRPr="00DC6D60" w:rsidRDefault="00DC6D60" w:rsidP="00DC6D6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C6D6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THA-101</w:t>
            </w:r>
          </w:p>
        </w:tc>
        <w:tc>
          <w:tcPr>
            <w:tcW w:w="5870" w:type="dxa"/>
          </w:tcPr>
          <w:p w14:paraId="798454FA" w14:textId="312DD1A1" w:rsidR="00DC6D60" w:rsidRPr="00DC6D60" w:rsidRDefault="00DC6D60" w:rsidP="00DC6D6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C6D60">
              <w:rPr>
                <w:rFonts w:ascii="Calibri" w:hAnsi="Calibri" w:cs="Calibri"/>
                <w:color w:val="000000"/>
                <w:sz w:val="22"/>
                <w:szCs w:val="24"/>
              </w:rPr>
              <w:t>Introduction to Theater</w:t>
            </w:r>
          </w:p>
        </w:tc>
        <w:tc>
          <w:tcPr>
            <w:tcW w:w="1313" w:type="dxa"/>
          </w:tcPr>
          <w:p w14:paraId="64BCEF68" w14:textId="4F8945A0" w:rsidR="00DC6D60" w:rsidRPr="00DC6D60" w:rsidRDefault="00DC6D60" w:rsidP="00DC6D6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C6D60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DC6D60" w14:paraId="3ACA13E4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660F589" w14:textId="7ABA1ED8" w:rsidR="00DC6D60" w:rsidRPr="008E1CE1" w:rsidRDefault="00DC6D60" w:rsidP="00DC6D6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0B8434A" w14:textId="33F0312A" w:rsidR="00DC6D60" w:rsidRPr="00DC6D60" w:rsidRDefault="00DC6D60" w:rsidP="00DC6D60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C6D6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NTH-111</w:t>
            </w:r>
          </w:p>
        </w:tc>
        <w:tc>
          <w:tcPr>
            <w:tcW w:w="5870" w:type="dxa"/>
          </w:tcPr>
          <w:p w14:paraId="57FA4267" w14:textId="7004E041" w:rsidR="00DC6D60" w:rsidRPr="00DC6D60" w:rsidRDefault="00DC6D60" w:rsidP="00DC6D60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C6D60">
              <w:rPr>
                <w:rFonts w:ascii="Calibri" w:hAnsi="Calibri" w:cs="Calibri"/>
                <w:color w:val="000000"/>
                <w:sz w:val="22"/>
                <w:szCs w:val="24"/>
              </w:rPr>
              <w:t>Physical Anthropology Lab</w:t>
            </w:r>
          </w:p>
        </w:tc>
        <w:tc>
          <w:tcPr>
            <w:tcW w:w="1313" w:type="dxa"/>
          </w:tcPr>
          <w:p w14:paraId="36D23F10" w14:textId="007FA35E" w:rsidR="00DC6D60" w:rsidRPr="00DC6D60" w:rsidRDefault="00DC6D60" w:rsidP="00DC6D60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C6D60">
              <w:rPr>
                <w:rFonts w:ascii="Calibri" w:hAnsi="Calibri" w:cs="Calibri"/>
                <w:color w:val="000000"/>
                <w:sz w:val="22"/>
                <w:szCs w:val="24"/>
              </w:rPr>
              <w:t>1</w:t>
            </w:r>
          </w:p>
        </w:tc>
      </w:tr>
      <w:tr w:rsidR="00DC6D60" w14:paraId="79C410E9" w14:textId="77777777" w:rsidTr="0060501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569EBD0" w14:textId="1A2E3BB6" w:rsidR="00DC6D60" w:rsidRPr="008E1CE1" w:rsidRDefault="00DC6D60" w:rsidP="00DC6D6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B889088" w14:textId="2705112D" w:rsidR="00DC6D60" w:rsidRPr="00DC6D60" w:rsidRDefault="00DC6D60" w:rsidP="00DC6D60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C6D6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NTH-101</w:t>
            </w:r>
          </w:p>
        </w:tc>
        <w:tc>
          <w:tcPr>
            <w:tcW w:w="5870" w:type="dxa"/>
          </w:tcPr>
          <w:p w14:paraId="411DA8EB" w14:textId="65728056" w:rsidR="00DC6D60" w:rsidRPr="00DC6D60" w:rsidRDefault="00DC6D60" w:rsidP="00DC6D60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C6D60">
              <w:rPr>
                <w:rFonts w:ascii="Calibri" w:hAnsi="Calibri" w:cs="Calibri"/>
                <w:color w:val="000000"/>
                <w:sz w:val="22"/>
                <w:szCs w:val="24"/>
              </w:rPr>
              <w:t>Physical Anthropology</w:t>
            </w:r>
          </w:p>
        </w:tc>
        <w:tc>
          <w:tcPr>
            <w:tcW w:w="1313" w:type="dxa"/>
          </w:tcPr>
          <w:p w14:paraId="29E60E6C" w14:textId="790B7030" w:rsidR="00DC6D60" w:rsidRPr="00DC6D60" w:rsidRDefault="00DC6D60" w:rsidP="00DC6D60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C6D60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71C07D3A" w:rsidR="00F003A4" w:rsidRPr="009D61FA" w:rsidRDefault="00F003A4" w:rsidP="00AA619F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AA619F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DC6D60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DC6D60" w:rsidRPr="008E1CE1" w:rsidRDefault="00DC6D60" w:rsidP="00DC6D6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78572DCE" w:rsidR="00DC6D60" w:rsidRPr="00DC6D60" w:rsidRDefault="00DC6D60" w:rsidP="00DC6D6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DC6D6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04</w:t>
            </w:r>
          </w:p>
        </w:tc>
        <w:tc>
          <w:tcPr>
            <w:tcW w:w="5870" w:type="dxa"/>
          </w:tcPr>
          <w:p w14:paraId="03571DB6" w14:textId="67F7927C" w:rsidR="00DC6D60" w:rsidRPr="00DC6D60" w:rsidRDefault="00DC6D60" w:rsidP="00DC6D6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DC6D60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Argumentation and Debate </w:t>
            </w:r>
          </w:p>
        </w:tc>
        <w:tc>
          <w:tcPr>
            <w:tcW w:w="1313" w:type="dxa"/>
          </w:tcPr>
          <w:p w14:paraId="401B7A34" w14:textId="79A2E565" w:rsidR="00DC6D60" w:rsidRPr="00DC6D60" w:rsidRDefault="00DC6D60" w:rsidP="00DC6D6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DC6D60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DC6D60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DC6D60" w:rsidRPr="008E1CE1" w:rsidRDefault="00DC6D60" w:rsidP="00DC6D6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41479FE8" w:rsidR="00DC6D60" w:rsidRPr="00DC6D60" w:rsidRDefault="00DC6D60" w:rsidP="00DC6D60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C6D6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3</w:t>
            </w:r>
          </w:p>
        </w:tc>
        <w:tc>
          <w:tcPr>
            <w:tcW w:w="5870" w:type="dxa"/>
          </w:tcPr>
          <w:p w14:paraId="00F9BB57" w14:textId="4DD2C68E" w:rsidR="00DC6D60" w:rsidRPr="00DC6D60" w:rsidRDefault="00DC6D60" w:rsidP="00DC6D60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C6D60">
              <w:rPr>
                <w:rFonts w:ascii="Calibri" w:hAnsi="Calibri" w:cs="Calibri"/>
                <w:color w:val="000000"/>
                <w:sz w:val="22"/>
                <w:szCs w:val="24"/>
              </w:rPr>
              <w:t>Critical Thinking and Writing</w:t>
            </w:r>
          </w:p>
        </w:tc>
        <w:tc>
          <w:tcPr>
            <w:tcW w:w="1313" w:type="dxa"/>
          </w:tcPr>
          <w:p w14:paraId="0794A019" w14:textId="7ABAFBBF" w:rsidR="00DC6D60" w:rsidRPr="00DC6D60" w:rsidRDefault="00DC6D60" w:rsidP="00DC6D60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C6D60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DC6D60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DC6D60" w:rsidRPr="008E1CE1" w:rsidRDefault="00DC6D60" w:rsidP="00DC6D6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51E3A0A8" w:rsidR="00DC6D60" w:rsidRPr="00DC6D60" w:rsidRDefault="00DC6D60" w:rsidP="00DC6D6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C6D6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THA-102</w:t>
            </w:r>
          </w:p>
        </w:tc>
        <w:tc>
          <w:tcPr>
            <w:tcW w:w="5870" w:type="dxa"/>
          </w:tcPr>
          <w:p w14:paraId="21C771E7" w14:textId="569B4098" w:rsidR="00DC6D60" w:rsidRPr="00DC6D60" w:rsidRDefault="00DC6D60" w:rsidP="00DC6D6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C6D60">
              <w:rPr>
                <w:rFonts w:ascii="Calibri" w:hAnsi="Calibri" w:cs="Calibri"/>
                <w:color w:val="000000"/>
                <w:sz w:val="22"/>
                <w:szCs w:val="24"/>
              </w:rPr>
              <w:t>Theater History</w:t>
            </w:r>
          </w:p>
        </w:tc>
        <w:tc>
          <w:tcPr>
            <w:tcW w:w="1313" w:type="dxa"/>
          </w:tcPr>
          <w:p w14:paraId="7B69753E" w14:textId="228CA5C6" w:rsidR="00DC6D60" w:rsidRPr="00DC6D60" w:rsidRDefault="00DC6D60" w:rsidP="00DC6D6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C6D60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DC6D60" w14:paraId="06A21697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DC6D60" w:rsidRPr="008E1CE1" w:rsidRDefault="00DC6D60" w:rsidP="00DC6D6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57911828" w:rsidR="00DC6D60" w:rsidRPr="00DC6D60" w:rsidRDefault="00DC6D60" w:rsidP="00DC6D60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C6D6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THA-110</w:t>
            </w:r>
          </w:p>
        </w:tc>
        <w:tc>
          <w:tcPr>
            <w:tcW w:w="5870" w:type="dxa"/>
          </w:tcPr>
          <w:p w14:paraId="115C0398" w14:textId="049BDEB4" w:rsidR="00DC6D60" w:rsidRPr="00DC6D60" w:rsidRDefault="00DC6D60" w:rsidP="00DC6D60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C6D60">
              <w:rPr>
                <w:rFonts w:ascii="Calibri" w:hAnsi="Calibri" w:cs="Calibri"/>
                <w:color w:val="000000"/>
                <w:sz w:val="22"/>
                <w:szCs w:val="24"/>
              </w:rPr>
              <w:t>Fundamentals of Acting</w:t>
            </w:r>
          </w:p>
        </w:tc>
        <w:tc>
          <w:tcPr>
            <w:tcW w:w="1313" w:type="dxa"/>
          </w:tcPr>
          <w:p w14:paraId="12028B2E" w14:textId="31D3C463" w:rsidR="00DC6D60" w:rsidRPr="00DC6D60" w:rsidRDefault="00DC6D60" w:rsidP="00DC6D60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C6D60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DC6D60" w14:paraId="39E0A0A8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3495F26" w14:textId="37E44A3D" w:rsidR="00DC6D60" w:rsidRPr="008E1CE1" w:rsidRDefault="00DC6D60" w:rsidP="00DC6D6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0D3E271" w14:textId="41F0F5BC" w:rsidR="00DC6D60" w:rsidRPr="00DC6D60" w:rsidRDefault="00DC6D60" w:rsidP="00DC6D60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C6D6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THA-201</w:t>
            </w:r>
          </w:p>
        </w:tc>
        <w:tc>
          <w:tcPr>
            <w:tcW w:w="5870" w:type="dxa"/>
          </w:tcPr>
          <w:p w14:paraId="5BA2ADEA" w14:textId="04CF2853" w:rsidR="00DC6D60" w:rsidRPr="00DC6D60" w:rsidRDefault="00DC6D60" w:rsidP="00DC6D60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C6D60">
              <w:rPr>
                <w:rFonts w:ascii="Calibri" w:hAnsi="Calibri" w:cs="Calibri"/>
                <w:color w:val="000000"/>
                <w:sz w:val="22"/>
                <w:szCs w:val="24"/>
              </w:rPr>
              <w:t>Rehearsal and Performance</w:t>
            </w:r>
          </w:p>
        </w:tc>
        <w:tc>
          <w:tcPr>
            <w:tcW w:w="1313" w:type="dxa"/>
          </w:tcPr>
          <w:p w14:paraId="0AF6D1F0" w14:textId="3C1A6302" w:rsidR="00DC6D60" w:rsidRPr="00DC6D60" w:rsidRDefault="00DC6D60" w:rsidP="00DC6D60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C6D60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19" o:title="" recolor="t" rotate="t" type="frame"/>
              </v:rect>
            </w:pict>
          </mc:Fallback>
        </mc:AlternateContent>
      </w:r>
      <w:r w:rsidR="0067051E">
        <w:t>Career Options</w:t>
      </w:r>
    </w:p>
    <w:p w14:paraId="13A918C1" w14:textId="77777777" w:rsidR="00187D9F" w:rsidRPr="00187D9F" w:rsidRDefault="00187D9F" w:rsidP="00187D9F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187D9F">
        <w:rPr>
          <w:rFonts w:cstheme="minorHAnsi"/>
          <w:sz w:val="20"/>
          <w:szCs w:val="20"/>
        </w:rPr>
        <w:t>Actor (A+)</w:t>
      </w:r>
    </w:p>
    <w:p w14:paraId="59275A49" w14:textId="77777777" w:rsidR="00187D9F" w:rsidRPr="00187D9F" w:rsidRDefault="00187D9F" w:rsidP="00187D9F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187D9F">
        <w:rPr>
          <w:rFonts w:cstheme="minorHAnsi"/>
          <w:sz w:val="20"/>
          <w:szCs w:val="20"/>
        </w:rPr>
        <w:t>Director (A+)</w:t>
      </w:r>
    </w:p>
    <w:p w14:paraId="0C9030DA" w14:textId="77777777" w:rsidR="00187D9F" w:rsidRDefault="00187D9F" w:rsidP="00187D9F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187D9F">
        <w:rPr>
          <w:rFonts w:cstheme="minorHAnsi"/>
          <w:sz w:val="20"/>
          <w:szCs w:val="20"/>
        </w:rPr>
        <w:t>Set and Exhibit Designer (A+)</w:t>
      </w:r>
    </w:p>
    <w:p w14:paraId="24DA84FC" w14:textId="2FF2B17F" w:rsidR="00605018" w:rsidRDefault="0067051E" w:rsidP="00187D9F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6C25BDD" w14:textId="4B81A1A3" w:rsidR="00F76131" w:rsidRPr="009D61FA" w:rsidRDefault="00AC4A21" w:rsidP="00AA619F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  <w:r w:rsidR="00F76131" w:rsidRPr="009D61FA">
        <w:rPr>
          <w:b/>
          <w:bCs/>
          <w:i/>
          <w:iCs/>
          <w:sz w:val="24"/>
          <w:szCs w:val="24"/>
        </w:rPr>
        <w:lastRenderedPageBreak/>
        <w:t xml:space="preserve">Semester </w:t>
      </w:r>
      <w:r w:rsidR="00F76131">
        <w:rPr>
          <w:b/>
          <w:bCs/>
          <w:i/>
          <w:iCs/>
          <w:sz w:val="24"/>
          <w:szCs w:val="24"/>
        </w:rPr>
        <w:t>3</w:t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  <w:t>1</w:t>
      </w:r>
      <w:r w:rsidR="00AA619F">
        <w:rPr>
          <w:b/>
          <w:bCs/>
          <w:i/>
          <w:iCs/>
          <w:sz w:val="24"/>
          <w:szCs w:val="24"/>
        </w:rPr>
        <w:t>5</w:t>
      </w:r>
      <w:r w:rsidR="00F76131"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AA61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8B57F5" w:rsidRPr="00196E3C" w14:paraId="7EF67193" w14:textId="77777777" w:rsidTr="00AA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8B57F5" w:rsidRPr="008E1CE1" w:rsidRDefault="008B57F5" w:rsidP="008B57F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44DA0BAF" w:rsidR="008B57F5" w:rsidRPr="008B57F5" w:rsidRDefault="008B57F5" w:rsidP="008B57F5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8B57F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VS-101</w:t>
            </w:r>
          </w:p>
        </w:tc>
        <w:tc>
          <w:tcPr>
            <w:tcW w:w="5870" w:type="dxa"/>
          </w:tcPr>
          <w:p w14:paraId="57F7AEC4" w14:textId="05C5436A" w:rsidR="008B57F5" w:rsidRPr="008B57F5" w:rsidRDefault="008B57F5" w:rsidP="008B57F5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8B57F5">
              <w:rPr>
                <w:rFonts w:ascii="Calibri" w:hAnsi="Calibri" w:cs="Calibri"/>
                <w:color w:val="000000"/>
                <w:sz w:val="22"/>
                <w:szCs w:val="24"/>
              </w:rPr>
              <w:t>Environmental Science</w:t>
            </w:r>
          </w:p>
        </w:tc>
        <w:tc>
          <w:tcPr>
            <w:tcW w:w="1313" w:type="dxa"/>
          </w:tcPr>
          <w:p w14:paraId="53F87D94" w14:textId="58A12183" w:rsidR="008B57F5" w:rsidRPr="008B57F5" w:rsidRDefault="008B57F5" w:rsidP="008B57F5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8B57F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B57F5" w14:paraId="770BBE7C" w14:textId="77777777" w:rsidTr="00AA619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8B57F5" w:rsidRPr="008E1CE1" w:rsidRDefault="008B57F5" w:rsidP="008B57F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0E42F8" w14:textId="77777777" w:rsidR="008B57F5" w:rsidRPr="008B57F5" w:rsidRDefault="008B57F5" w:rsidP="008B57F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  <w:bdr w:val="none" w:sz="0" w:space="0" w:color="auto" w:frame="1"/>
              </w:rPr>
            </w:pPr>
            <w:r w:rsidRPr="008B57F5">
              <w:rPr>
                <w:rFonts w:cs="Calibri"/>
                <w:color w:val="000000"/>
                <w:sz w:val="22"/>
                <w:szCs w:val="24"/>
                <w:bdr w:val="none" w:sz="0" w:space="0" w:color="auto" w:frame="1"/>
              </w:rPr>
              <w:t>HIST-111 or</w:t>
            </w:r>
          </w:p>
          <w:p w14:paraId="1AADC63B" w14:textId="1C2C2BF1" w:rsidR="008B57F5" w:rsidRPr="008B57F5" w:rsidRDefault="008B57F5" w:rsidP="008B57F5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B57F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HIST-112</w:t>
            </w:r>
          </w:p>
        </w:tc>
        <w:tc>
          <w:tcPr>
            <w:tcW w:w="5870" w:type="dxa"/>
          </w:tcPr>
          <w:p w14:paraId="0C0E3944" w14:textId="77777777" w:rsidR="008B57F5" w:rsidRPr="008B57F5" w:rsidRDefault="008B57F5" w:rsidP="008B57F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8B57F5">
              <w:rPr>
                <w:rFonts w:cs="Calibri"/>
                <w:color w:val="000000"/>
                <w:sz w:val="22"/>
                <w:szCs w:val="24"/>
              </w:rPr>
              <w:t>U.S. History to 1877 or</w:t>
            </w:r>
          </w:p>
          <w:p w14:paraId="179A7923" w14:textId="18B7AFA9" w:rsidR="008B57F5" w:rsidRPr="008B57F5" w:rsidRDefault="008B57F5" w:rsidP="008B57F5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B57F5">
              <w:rPr>
                <w:rFonts w:ascii="Calibri" w:hAnsi="Calibri" w:cs="Calibri"/>
                <w:color w:val="000000"/>
                <w:sz w:val="22"/>
                <w:szCs w:val="24"/>
              </w:rPr>
              <w:t>U.S. History Since 1865</w:t>
            </w:r>
          </w:p>
        </w:tc>
        <w:tc>
          <w:tcPr>
            <w:tcW w:w="1313" w:type="dxa"/>
          </w:tcPr>
          <w:p w14:paraId="1C25F3EE" w14:textId="33E8DF31" w:rsidR="008B57F5" w:rsidRPr="008B57F5" w:rsidRDefault="008B57F5" w:rsidP="008B57F5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B57F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B57F5" w14:paraId="1EE7567E" w14:textId="77777777" w:rsidTr="00AA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8B57F5" w:rsidRPr="008E1CE1" w:rsidRDefault="008B57F5" w:rsidP="008B57F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9994A1B" w14:textId="7E1641F3" w:rsidR="008B57F5" w:rsidRPr="008B57F5" w:rsidRDefault="008B57F5" w:rsidP="008B57F5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B57F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THA-216</w:t>
            </w:r>
          </w:p>
        </w:tc>
        <w:tc>
          <w:tcPr>
            <w:tcW w:w="5870" w:type="dxa"/>
          </w:tcPr>
          <w:p w14:paraId="58BCA94D" w14:textId="3B6D8C3A" w:rsidR="008B57F5" w:rsidRPr="008B57F5" w:rsidRDefault="008B57F5" w:rsidP="008B57F5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B57F5">
              <w:rPr>
                <w:rFonts w:ascii="Calibri" w:hAnsi="Calibri" w:cs="Calibri"/>
                <w:color w:val="000000"/>
                <w:sz w:val="22"/>
                <w:szCs w:val="24"/>
              </w:rPr>
              <w:t>Musical Theater Production: Theater</w:t>
            </w:r>
          </w:p>
        </w:tc>
        <w:tc>
          <w:tcPr>
            <w:tcW w:w="1313" w:type="dxa"/>
          </w:tcPr>
          <w:p w14:paraId="58B7D15A" w14:textId="1F29097C" w:rsidR="008B57F5" w:rsidRPr="008B57F5" w:rsidRDefault="008B57F5" w:rsidP="008B57F5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B57F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B57F5" w14:paraId="0C3C362B" w14:textId="77777777" w:rsidTr="00AA619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BEDEFB9" w14:textId="77777777" w:rsidR="008B57F5" w:rsidRPr="008E1CE1" w:rsidRDefault="008B57F5" w:rsidP="008B57F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2125EC7" w14:textId="1918A528" w:rsidR="008B57F5" w:rsidRPr="008B57F5" w:rsidRDefault="008B57F5" w:rsidP="008B57F5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B57F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THA-111</w:t>
            </w:r>
          </w:p>
        </w:tc>
        <w:tc>
          <w:tcPr>
            <w:tcW w:w="5870" w:type="dxa"/>
          </w:tcPr>
          <w:p w14:paraId="75CAD893" w14:textId="3C28AA76" w:rsidR="008B57F5" w:rsidRPr="008B57F5" w:rsidRDefault="008B57F5" w:rsidP="008B57F5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B57F5">
              <w:rPr>
                <w:rFonts w:ascii="Calibri" w:hAnsi="Calibri" w:cs="Calibri"/>
                <w:color w:val="000000"/>
                <w:sz w:val="22"/>
                <w:szCs w:val="24"/>
              </w:rPr>
              <w:t>Intermediate Acting</w:t>
            </w:r>
          </w:p>
        </w:tc>
        <w:tc>
          <w:tcPr>
            <w:tcW w:w="1313" w:type="dxa"/>
          </w:tcPr>
          <w:p w14:paraId="01E368E8" w14:textId="16BBFDF6" w:rsidR="008B57F5" w:rsidRPr="008B57F5" w:rsidRDefault="008B57F5" w:rsidP="008B57F5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B57F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B57F5" w14:paraId="2BFD0FE1" w14:textId="77777777" w:rsidTr="00AA619F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CF6D7B3" w14:textId="77777777" w:rsidR="008B57F5" w:rsidRPr="008E1CE1" w:rsidRDefault="008B57F5" w:rsidP="008B57F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4BDFB2F" w14:textId="3ED71ACB" w:rsidR="008B57F5" w:rsidRPr="008B57F5" w:rsidRDefault="008B57F5" w:rsidP="008B57F5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B57F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THA-122</w:t>
            </w:r>
          </w:p>
        </w:tc>
        <w:tc>
          <w:tcPr>
            <w:tcW w:w="5870" w:type="dxa"/>
          </w:tcPr>
          <w:p w14:paraId="275A0CDF" w14:textId="73736D0A" w:rsidR="008B57F5" w:rsidRPr="008B57F5" w:rsidRDefault="008B57F5" w:rsidP="008B57F5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B57F5">
              <w:rPr>
                <w:rFonts w:ascii="Calibri" w:hAnsi="Calibri" w:cs="Calibri"/>
                <w:color w:val="000000"/>
                <w:sz w:val="22"/>
                <w:szCs w:val="24"/>
              </w:rPr>
              <w:t>Stage Makeup</w:t>
            </w:r>
          </w:p>
        </w:tc>
        <w:tc>
          <w:tcPr>
            <w:tcW w:w="1313" w:type="dxa"/>
          </w:tcPr>
          <w:p w14:paraId="44AC95D6" w14:textId="424E4A90" w:rsidR="008B57F5" w:rsidRPr="008B57F5" w:rsidRDefault="008B57F5" w:rsidP="008B57F5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B57F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7212A20C" w14:textId="2ABF55EE" w:rsidR="00F76131" w:rsidRPr="009D61FA" w:rsidRDefault="00F76131" w:rsidP="0092692A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8B57F5">
        <w:rPr>
          <w:b/>
          <w:bCs/>
          <w:i/>
          <w:iCs/>
          <w:sz w:val="24"/>
          <w:szCs w:val="24"/>
        </w:rPr>
        <w:t>6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4032B3F4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8B57F5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8B57F5" w:rsidRPr="008E1CE1" w:rsidRDefault="008B57F5" w:rsidP="008B57F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141659" w14:textId="3D917F71" w:rsidR="008B57F5" w:rsidRPr="008B57F5" w:rsidRDefault="008B57F5" w:rsidP="008B57F5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8B57F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-101</w:t>
            </w:r>
          </w:p>
        </w:tc>
        <w:tc>
          <w:tcPr>
            <w:tcW w:w="5870" w:type="dxa"/>
          </w:tcPr>
          <w:p w14:paraId="52AA2F38" w14:textId="6099DF10" w:rsidR="008B57F5" w:rsidRPr="008B57F5" w:rsidRDefault="008B57F5" w:rsidP="008B57F5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8B57F5">
              <w:rPr>
                <w:rFonts w:ascii="Calibri" w:hAnsi="Calibri" w:cs="Calibr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tcW w:w="1313" w:type="dxa"/>
          </w:tcPr>
          <w:p w14:paraId="65E25DD8" w14:textId="0987CF4C" w:rsidR="008B57F5" w:rsidRPr="008B57F5" w:rsidRDefault="008B57F5" w:rsidP="008B57F5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8B57F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B57F5" w14:paraId="6300FFF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8B57F5" w:rsidRPr="008E1CE1" w:rsidRDefault="008B57F5" w:rsidP="008B57F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35F9E7D0" w:rsidR="008B57F5" w:rsidRPr="008B57F5" w:rsidRDefault="008B57F5" w:rsidP="008B57F5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B57F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THA-136</w:t>
            </w:r>
          </w:p>
        </w:tc>
        <w:tc>
          <w:tcPr>
            <w:tcW w:w="5870" w:type="dxa"/>
          </w:tcPr>
          <w:p w14:paraId="6250AC6D" w14:textId="3B322142" w:rsidR="008B57F5" w:rsidRPr="008B57F5" w:rsidRDefault="008B57F5" w:rsidP="008B57F5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B57F5">
              <w:rPr>
                <w:rFonts w:ascii="Calibri" w:hAnsi="Calibri" w:cs="Calibri"/>
                <w:color w:val="000000"/>
                <w:sz w:val="22"/>
                <w:szCs w:val="24"/>
              </w:rPr>
              <w:t>Cultural History of American Motion Pictures</w:t>
            </w:r>
          </w:p>
        </w:tc>
        <w:tc>
          <w:tcPr>
            <w:tcW w:w="1313" w:type="dxa"/>
          </w:tcPr>
          <w:p w14:paraId="4BF3CCB4" w14:textId="6ADA3C44" w:rsidR="008B57F5" w:rsidRPr="008B57F5" w:rsidRDefault="008B57F5" w:rsidP="008B57F5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B57F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B57F5" w14:paraId="5B19EAA2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8B57F5" w:rsidRPr="008E1CE1" w:rsidRDefault="008B57F5" w:rsidP="008B57F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58A2ED0" w14:textId="263F7D35" w:rsidR="008B57F5" w:rsidRPr="008B57F5" w:rsidRDefault="008B57F5" w:rsidP="008B57F5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B57F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THA-155</w:t>
            </w:r>
          </w:p>
        </w:tc>
        <w:tc>
          <w:tcPr>
            <w:tcW w:w="5870" w:type="dxa"/>
          </w:tcPr>
          <w:p w14:paraId="5132DCF8" w14:textId="2EAF1340" w:rsidR="008B57F5" w:rsidRPr="008B57F5" w:rsidRDefault="008B57F5" w:rsidP="008B57F5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B57F5">
              <w:rPr>
                <w:rFonts w:ascii="Calibri" w:hAnsi="Calibri" w:cs="Calibri"/>
                <w:color w:val="000000"/>
                <w:sz w:val="22"/>
                <w:szCs w:val="24"/>
              </w:rPr>
              <w:t>Musical Theater History</w:t>
            </w:r>
          </w:p>
        </w:tc>
        <w:tc>
          <w:tcPr>
            <w:tcW w:w="1313" w:type="dxa"/>
          </w:tcPr>
          <w:p w14:paraId="2753F63B" w14:textId="5A359626" w:rsidR="008B57F5" w:rsidRPr="008B57F5" w:rsidRDefault="008B57F5" w:rsidP="008B57F5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B57F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8B57F5" w14:paraId="33F1B39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C4B2158" w14:textId="77777777" w:rsidR="008B57F5" w:rsidRPr="008E1CE1" w:rsidRDefault="008B57F5" w:rsidP="008B57F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496B12D2" w14:textId="77777777" w:rsidR="00187D9F" w:rsidRDefault="008B57F5" w:rsidP="008B57F5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8B57F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 xml:space="preserve">SPAN-101 or FREN-101 </w:t>
            </w:r>
            <w:r w:rsidRPr="008B57F5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or </w:t>
            </w:r>
          </w:p>
          <w:p w14:paraId="394AF44D" w14:textId="1FF30748" w:rsidR="008B57F5" w:rsidRPr="008B57F5" w:rsidRDefault="008B57F5" w:rsidP="008B57F5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B57F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SL-100</w:t>
            </w:r>
          </w:p>
        </w:tc>
        <w:tc>
          <w:tcPr>
            <w:tcW w:w="5870" w:type="dxa"/>
          </w:tcPr>
          <w:p w14:paraId="2DA99B33" w14:textId="77777777" w:rsidR="008B57F5" w:rsidRPr="008B57F5" w:rsidRDefault="008B57F5" w:rsidP="008B57F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8B57F5">
              <w:rPr>
                <w:rFonts w:cs="Calibri"/>
                <w:color w:val="000000"/>
                <w:sz w:val="22"/>
                <w:szCs w:val="24"/>
              </w:rPr>
              <w:t>Elementary Spanish I or</w:t>
            </w:r>
          </w:p>
          <w:p w14:paraId="5EB3CA4B" w14:textId="77777777" w:rsidR="008B57F5" w:rsidRPr="008B57F5" w:rsidRDefault="008B57F5" w:rsidP="008B57F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8B57F5">
              <w:rPr>
                <w:rFonts w:cs="Calibri"/>
                <w:color w:val="000000"/>
                <w:sz w:val="22"/>
                <w:szCs w:val="24"/>
              </w:rPr>
              <w:t xml:space="preserve">Elementary French I or </w:t>
            </w:r>
          </w:p>
          <w:p w14:paraId="0B8B04D1" w14:textId="32648620" w:rsidR="008B57F5" w:rsidRPr="008B57F5" w:rsidRDefault="008B57F5" w:rsidP="008B57F5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B57F5">
              <w:rPr>
                <w:rFonts w:ascii="Calibri" w:hAnsi="Calibri" w:cs="Calibri"/>
                <w:color w:val="000000"/>
                <w:sz w:val="22"/>
                <w:szCs w:val="24"/>
              </w:rPr>
              <w:t>American Sign Language I</w:t>
            </w:r>
          </w:p>
        </w:tc>
        <w:tc>
          <w:tcPr>
            <w:tcW w:w="1313" w:type="dxa"/>
          </w:tcPr>
          <w:p w14:paraId="6F448D68" w14:textId="4D62D61F" w:rsidR="008B57F5" w:rsidRPr="008B57F5" w:rsidRDefault="008B57F5" w:rsidP="008B57F5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B57F5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8B57F5" w14:paraId="37EED3EA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5A825AA0" w14:textId="77777777" w:rsidR="008B57F5" w:rsidRPr="008E1CE1" w:rsidRDefault="008B57F5" w:rsidP="008B57F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5DB989F" w14:textId="702565DD" w:rsidR="008B57F5" w:rsidRPr="008B57F5" w:rsidRDefault="008B57F5" w:rsidP="008B57F5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B57F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THA-117</w:t>
            </w:r>
          </w:p>
        </w:tc>
        <w:tc>
          <w:tcPr>
            <w:tcW w:w="5870" w:type="dxa"/>
          </w:tcPr>
          <w:p w14:paraId="647AE633" w14:textId="528D5645" w:rsidR="008B57F5" w:rsidRPr="008B57F5" w:rsidRDefault="008B57F5" w:rsidP="008B57F5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B57F5">
              <w:rPr>
                <w:rFonts w:ascii="Calibri" w:hAnsi="Calibri" w:cs="Calibri"/>
                <w:color w:val="000000"/>
                <w:sz w:val="22"/>
                <w:szCs w:val="24"/>
              </w:rPr>
              <w:t>Stagecraft</w:t>
            </w:r>
          </w:p>
        </w:tc>
        <w:tc>
          <w:tcPr>
            <w:tcW w:w="1313" w:type="dxa"/>
          </w:tcPr>
          <w:p w14:paraId="59DE1595" w14:textId="372FAC15" w:rsidR="008B57F5" w:rsidRPr="008B57F5" w:rsidRDefault="008B57F5" w:rsidP="008B57F5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8B57F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33DFC3E7" w14:textId="16C6248A" w:rsidR="0072641A" w:rsidRPr="00AC4A21" w:rsidRDefault="0072641A" w:rsidP="00AC4A21">
      <w:pPr>
        <w:spacing w:before="240" w:after="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880616">
        <w:rPr>
          <w:rStyle w:val="Heading1Char0"/>
        </w:rPr>
        <w:t>Notes</w:t>
      </w:r>
      <w:r w:rsidRPr="00AC4A21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:</w:t>
      </w:r>
    </w:p>
    <w:p w14:paraId="62AD77F4" w14:textId="476BE090" w:rsidR="0072641A" w:rsidRPr="007B70DE" w:rsidRDefault="008B57F5" w:rsidP="007B70DE">
      <w:pPr>
        <w:ind w:left="360"/>
        <w:rPr>
          <w:sz w:val="18"/>
          <w:szCs w:val="18"/>
        </w:rPr>
      </w:pPr>
      <w:r w:rsidRPr="00E35B17">
        <w:rPr>
          <w:rFonts w:cstheme="minorHAnsi"/>
          <w:sz w:val="18"/>
          <w:szCs w:val="18"/>
        </w:rPr>
        <w:t xml:space="preserve">For students who did not meet the </w:t>
      </w:r>
      <w:proofErr w:type="spellStart"/>
      <w:r w:rsidRPr="00E35B17">
        <w:rPr>
          <w:rFonts w:cstheme="minorHAnsi"/>
          <w:sz w:val="18"/>
          <w:szCs w:val="18"/>
        </w:rPr>
        <w:t>LOTE</w:t>
      </w:r>
      <w:proofErr w:type="spellEnd"/>
      <w:r w:rsidRPr="00E35B17">
        <w:rPr>
          <w:rFonts w:cstheme="minorHAnsi"/>
          <w:sz w:val="18"/>
          <w:szCs w:val="18"/>
        </w:rPr>
        <w:t xml:space="preserve"> requirement in high school, they may fulfill Area 6 by demonstrating proficiency by completing ASL-100 American Sign Language I, FREN-101 Elementary French I or SPAN-101 Elementary Spanish I with a grade C or better</w:t>
      </w:r>
      <w:proofErr w:type="gramStart"/>
      <w:r w:rsidRPr="00E35B17">
        <w:rPr>
          <w:rFonts w:cstheme="minorHAnsi"/>
          <w:sz w:val="18"/>
          <w:szCs w:val="18"/>
        </w:rPr>
        <w:t xml:space="preserve">. </w:t>
      </w:r>
      <w:proofErr w:type="gramEnd"/>
      <w:r w:rsidRPr="00E35B17">
        <w:rPr>
          <w:rFonts w:cstheme="minorHAnsi"/>
          <w:sz w:val="18"/>
          <w:szCs w:val="18"/>
        </w:rPr>
        <w:t>Languages other than English for Native Speakers are also acceptable for meeting this requirement.</w:t>
      </w:r>
      <w:r w:rsidR="0072641A" w:rsidRPr="00945659">
        <w:rPr>
          <w:rStyle w:val="Hyperlink"/>
          <w:rFonts w:cstheme="minorHAnsi"/>
          <w:color w:val="auto"/>
          <w:sz w:val="18"/>
          <w:szCs w:val="18"/>
          <w:u w:val="none"/>
        </w:rPr>
        <w:t xml:space="preserve"> </w:t>
      </w:r>
      <w:r w:rsidR="00442F57">
        <w:rPr>
          <w:rStyle w:val="Hyperlink"/>
          <w:rFonts w:cstheme="minorHAnsi"/>
          <w:color w:val="auto"/>
          <w:sz w:val="18"/>
          <w:szCs w:val="18"/>
          <w:u w:val="none"/>
        </w:rPr>
        <w:t xml:space="preserve"> </w:t>
      </w:r>
    </w:p>
    <w:p w14:paraId="6885DCF5" w14:textId="2D905CFE" w:rsidR="00F76AA4" w:rsidRPr="00DB0AA6" w:rsidRDefault="00F76AA4" w:rsidP="00605018">
      <w:pPr>
        <w:pStyle w:val="Heading10"/>
      </w:pPr>
      <w:r>
        <w:t>Work Experience</w:t>
      </w:r>
    </w:p>
    <w:p w14:paraId="3E8E5ADC" w14:textId="42AB34E1" w:rsidR="00157999" w:rsidRDefault="00F76AA4" w:rsidP="0019475E">
      <w:pPr>
        <w:spacing w:after="0"/>
        <w:ind w:left="187"/>
        <w:rPr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1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p w14:paraId="2C18D75A" w14:textId="0BBEC1FD" w:rsidR="0092692A" w:rsidRDefault="0092692A" w:rsidP="0092692A">
      <w:pPr>
        <w:pStyle w:val="Heading10"/>
        <w:jc w:val="both"/>
      </w:pPr>
      <w:r>
        <w:t>Scheduling Notes</w:t>
      </w:r>
    </w:p>
    <w:p w14:paraId="500A59C8" w14:textId="6B46D9F6" w:rsidR="0092692A" w:rsidRDefault="0092692A" w:rsidP="0092692A">
      <w:pPr>
        <w:ind w:left="1230"/>
        <w:jc w:val="both"/>
      </w:pPr>
      <w:r>
        <w:t>Whether your focus is performance or technical theater, you need to get a thorough understanding of theater on and off the stage</w:t>
      </w:r>
      <w:proofErr w:type="gramStart"/>
      <w:r>
        <w:t xml:space="preserve">. </w:t>
      </w:r>
      <w:proofErr w:type="gramEnd"/>
      <w:r>
        <w:t xml:space="preserve">Actor’s should serve on the crew for one production and techies should take an acting class. </w:t>
      </w:r>
    </w:p>
    <w:p w14:paraId="437877F4" w14:textId="727C27BB" w:rsidR="0092692A" w:rsidRDefault="0092692A" w:rsidP="0092692A">
      <w:pPr>
        <w:pStyle w:val="Heading10"/>
        <w:rPr>
          <w:i w:val="0"/>
          <w:iCs/>
        </w:rPr>
      </w:pPr>
      <w:r>
        <w:rPr>
          <w:i w:val="0"/>
          <w:iCs/>
        </w:rPr>
        <w:t>Helpful Hints</w:t>
      </w:r>
    </w:p>
    <w:p w14:paraId="16E50BBE" w14:textId="05753EF4" w:rsidR="0092692A" w:rsidRDefault="0092692A" w:rsidP="0092692A">
      <w:pPr>
        <w:ind w:left="1230"/>
        <w:jc w:val="both"/>
      </w:pPr>
      <w:r>
        <w:t xml:space="preserve">It is great to support local </w:t>
      </w:r>
      <w:r w:rsidR="005C6F19">
        <w:t>theater,</w:t>
      </w:r>
      <w:r>
        <w:t xml:space="preserve"> but you must be diligent about saving up to see a professional production in San Diego or Los Angeles</w:t>
      </w:r>
      <w:proofErr w:type="gramStart"/>
      <w:r>
        <w:t xml:space="preserve">. </w:t>
      </w:r>
      <w:proofErr w:type="gramEnd"/>
      <w:r>
        <w:t>Start looking at the schedules now to see what is coming up and how much tickets will be</w:t>
      </w:r>
      <w:proofErr w:type="gramStart"/>
      <w:r>
        <w:t xml:space="preserve">. </w:t>
      </w:r>
      <w:proofErr w:type="gramEnd"/>
      <w:r>
        <w:t xml:space="preserve">If this is going to pose a real financial hardship, speak with your chair early on so that you both can </w:t>
      </w:r>
      <w:proofErr w:type="gramStart"/>
      <w:r>
        <w:t>look into</w:t>
      </w:r>
      <w:proofErr w:type="gramEnd"/>
      <w:r>
        <w:t xml:space="preserve"> grant and fund-raising possibilities.</w:t>
      </w:r>
    </w:p>
    <w:p w14:paraId="5793A6CE" w14:textId="0477E348" w:rsidR="0092692A" w:rsidRPr="0092692A" w:rsidRDefault="0092692A" w:rsidP="0092692A">
      <w:pPr>
        <w:ind w:left="1230"/>
        <w:jc w:val="center"/>
        <w:rPr>
          <w:rStyle w:val="Hyperlink"/>
          <w:color w:val="auto"/>
          <w:u w:val="none"/>
        </w:rPr>
      </w:pPr>
      <w:r>
        <w:rPr>
          <w:noProof/>
        </w:rPr>
        <w:drawing>
          <wp:inline distT="0" distB="0" distL="0" distR="0" wp14:anchorId="0656E2E1" wp14:editId="58E6F9AD">
            <wp:extent cx="3520440" cy="2350017"/>
            <wp:effectExtent l="0" t="0" r="3810" b="0"/>
            <wp:docPr id="6" name="Picture 6" descr="People standing on a stage. A production from the MSJC Theater Arts Departmen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People standing on a stage. A production from the MSJC Theater Arts Department.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47525" cy="23680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2692A" w:rsidRPr="0092692A" w:rsidSect="00FE5239">
      <w:headerReference w:type="first" r:id="rId23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887ACF0" w14:textId="77777777" w:rsidR="003E30FB" w:rsidRDefault="003E30FB" w:rsidP="00DF2F19">
      <w:pPr>
        <w:spacing w:after="0" w:line="240" w:lineRule="auto"/>
      </w:pPr>
      <w:r>
        <w:separator/>
      </w:r>
    </w:p>
  </w:endnote>
  <w:endnote w:type="continuationSeparator" w:id="0">
    <w:p w14:paraId="0AB0DE76" w14:textId="77777777" w:rsidR="003E30FB" w:rsidRDefault="003E30FB" w:rsidP="00DF2F19">
      <w:pPr>
        <w:spacing w:after="0" w:line="240" w:lineRule="auto"/>
      </w:pPr>
      <w:r>
        <w:continuationSeparator/>
      </w:r>
    </w:p>
  </w:endnote>
  <w:endnote w:type="continuationNotice" w:id="1">
    <w:p w14:paraId="127F6920" w14:textId="77777777" w:rsidR="003E30FB" w:rsidRDefault="003E30F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BCB10FE" w14:textId="77777777" w:rsidR="003E30FB" w:rsidRDefault="003E30FB" w:rsidP="00DF2F19">
      <w:pPr>
        <w:spacing w:after="0" w:line="240" w:lineRule="auto"/>
      </w:pPr>
      <w:r>
        <w:separator/>
      </w:r>
    </w:p>
  </w:footnote>
  <w:footnote w:type="continuationSeparator" w:id="0">
    <w:p w14:paraId="571EACA1" w14:textId="77777777" w:rsidR="003E30FB" w:rsidRDefault="003E30FB" w:rsidP="00DF2F19">
      <w:pPr>
        <w:spacing w:after="0" w:line="240" w:lineRule="auto"/>
      </w:pPr>
      <w:r>
        <w:continuationSeparator/>
      </w:r>
    </w:p>
  </w:footnote>
  <w:footnote w:type="continuationNotice" w:id="1">
    <w:p w14:paraId="58589C49" w14:textId="77777777" w:rsidR="003E30FB" w:rsidRDefault="003E30F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25B1B748" w:rsidR="00665F2D" w:rsidRDefault="009E43A1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A2743">
      <w:rPr>
        <w:rFonts w:ascii="Gill Sans MT" w:hAnsi="Gill Sans MT"/>
        <w:color w:val="AF2624"/>
        <w:sz w:val="36"/>
        <w:szCs w:val="36"/>
      </w:rPr>
      <w:t>ARTS, COMMUNICATION</w:t>
    </w:r>
    <w:r w:rsidR="00665F2D">
      <w:rPr>
        <w:rFonts w:ascii="Gill Sans MT" w:hAnsi="Gill Sans MT"/>
        <w:color w:val="AF2624"/>
        <w:sz w:val="36"/>
        <w:szCs w:val="36"/>
      </w:rPr>
      <w:t xml:space="preserve"> &amp; </w:t>
    </w:r>
    <w:r w:rsidR="005A2743">
      <w:rPr>
        <w:rFonts w:ascii="Gill Sans MT" w:hAnsi="Gill Sans MT"/>
        <w:color w:val="AF2624"/>
        <w:sz w:val="36"/>
        <w:szCs w:val="36"/>
      </w:rPr>
      <w:t>DESIGN</w:t>
    </w:r>
    <w:r w:rsidR="00FC3922">
      <w:rPr>
        <w:rFonts w:ascii="Gill Sans MT" w:hAnsi="Gill Sans MT"/>
        <w:color w:val="AF2624"/>
        <w:sz w:val="36"/>
        <w:szCs w:val="36"/>
      </w:rPr>
      <w:t xml:space="preserve"> PATHWAY</w:t>
    </w:r>
  </w:p>
  <w:p w14:paraId="56A43A97" w14:textId="42BA577E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463DFA">
      <w:rPr>
        <w:rFonts w:ascii="Gill Sans MT" w:hAnsi="Gill Sans MT" w:cs="Times New Roman"/>
        <w:caps/>
        <w:sz w:val="40"/>
        <w:szCs w:val="40"/>
      </w:rPr>
      <w:t>0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463DFA">
      <w:rPr>
        <w:rFonts w:ascii="Gill Sans MT" w:hAnsi="Gill Sans MT" w:cs="Times New Roman"/>
        <w:caps/>
        <w:sz w:val="40"/>
        <w:szCs w:val="40"/>
      </w:rPr>
      <w:t>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3" name="Picture 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Nq0FAIGaCUktAAAA"/>
  </w:docVars>
  <w:rsids>
    <w:rsidRoot w:val="00DF2F19"/>
    <w:rsid w:val="0002348B"/>
    <w:rsid w:val="0002506D"/>
    <w:rsid w:val="000355BD"/>
    <w:rsid w:val="00082C72"/>
    <w:rsid w:val="000848E5"/>
    <w:rsid w:val="00094AF2"/>
    <w:rsid w:val="000A3349"/>
    <w:rsid w:val="000A52EB"/>
    <w:rsid w:val="000C61A9"/>
    <w:rsid w:val="001212D3"/>
    <w:rsid w:val="00144B9F"/>
    <w:rsid w:val="00157999"/>
    <w:rsid w:val="0017252B"/>
    <w:rsid w:val="00187D9F"/>
    <w:rsid w:val="0019475E"/>
    <w:rsid w:val="00197394"/>
    <w:rsid w:val="001B29AE"/>
    <w:rsid w:val="002064A9"/>
    <w:rsid w:val="00222820"/>
    <w:rsid w:val="00222F6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D7B78"/>
    <w:rsid w:val="002E71E3"/>
    <w:rsid w:val="00307264"/>
    <w:rsid w:val="0031534F"/>
    <w:rsid w:val="00323BAA"/>
    <w:rsid w:val="00330A18"/>
    <w:rsid w:val="0034427C"/>
    <w:rsid w:val="0035440E"/>
    <w:rsid w:val="00376791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E30FB"/>
    <w:rsid w:val="003F66AE"/>
    <w:rsid w:val="00425E40"/>
    <w:rsid w:val="0043300A"/>
    <w:rsid w:val="00442F57"/>
    <w:rsid w:val="00443620"/>
    <w:rsid w:val="00463DFA"/>
    <w:rsid w:val="00465C68"/>
    <w:rsid w:val="004660E1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5C6F19"/>
    <w:rsid w:val="00603592"/>
    <w:rsid w:val="00605018"/>
    <w:rsid w:val="00622477"/>
    <w:rsid w:val="00624E81"/>
    <w:rsid w:val="006269E2"/>
    <w:rsid w:val="006363D8"/>
    <w:rsid w:val="00640B70"/>
    <w:rsid w:val="00641EA6"/>
    <w:rsid w:val="00645F9E"/>
    <w:rsid w:val="00661FA7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2455B"/>
    <w:rsid w:val="00832313"/>
    <w:rsid w:val="00832842"/>
    <w:rsid w:val="0084524B"/>
    <w:rsid w:val="008536C4"/>
    <w:rsid w:val="00853C93"/>
    <w:rsid w:val="00855429"/>
    <w:rsid w:val="00861E8D"/>
    <w:rsid w:val="0086250D"/>
    <w:rsid w:val="008677EB"/>
    <w:rsid w:val="00880616"/>
    <w:rsid w:val="008874CC"/>
    <w:rsid w:val="008A4D7A"/>
    <w:rsid w:val="008B020F"/>
    <w:rsid w:val="008B54BF"/>
    <w:rsid w:val="008B57F5"/>
    <w:rsid w:val="008C62B6"/>
    <w:rsid w:val="008E1CE1"/>
    <w:rsid w:val="008E3660"/>
    <w:rsid w:val="008E39DD"/>
    <w:rsid w:val="00902C4D"/>
    <w:rsid w:val="0092540F"/>
    <w:rsid w:val="0092692A"/>
    <w:rsid w:val="00927FE5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746F0"/>
    <w:rsid w:val="00A80BAC"/>
    <w:rsid w:val="00A80EAF"/>
    <w:rsid w:val="00A87736"/>
    <w:rsid w:val="00A96A5E"/>
    <w:rsid w:val="00AA0E00"/>
    <w:rsid w:val="00AA619F"/>
    <w:rsid w:val="00AB135D"/>
    <w:rsid w:val="00AC42E9"/>
    <w:rsid w:val="00AC4A21"/>
    <w:rsid w:val="00AC4E08"/>
    <w:rsid w:val="00AE3D12"/>
    <w:rsid w:val="00AF5BE0"/>
    <w:rsid w:val="00B21CE2"/>
    <w:rsid w:val="00B27B28"/>
    <w:rsid w:val="00B31614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74E2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6D60"/>
    <w:rsid w:val="00DC70FE"/>
    <w:rsid w:val="00DD34BB"/>
    <w:rsid w:val="00DD45E1"/>
    <w:rsid w:val="00DE6662"/>
    <w:rsid w:val="00DF2F19"/>
    <w:rsid w:val="00DF418E"/>
    <w:rsid w:val="00E03A4A"/>
    <w:rsid w:val="00E06895"/>
    <w:rsid w:val="00E22FA5"/>
    <w:rsid w:val="00E238B2"/>
    <w:rsid w:val="00E500EB"/>
    <w:rsid w:val="00E50936"/>
    <w:rsid w:val="00E80F66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362C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msjc.edu/careereducation/cwee/index.html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33</Words>
  <Characters>3347</Characters>
  <Application>Microsoft Office Word</Application>
  <DocSecurity>0</DocSecurity>
  <Lines>176</Lines>
  <Paragraphs>17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A_AAT_UC</vt:lpstr>
    </vt:vector>
  </TitlesOfParts>
  <Company/>
  <LinksUpToDate>false</LinksUpToDate>
  <CharactersWithSpaces>3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A_AAT_UC</dc:title>
  <dc:subject/>
  <dc:creator>Rhonda Nishimoto</dc:creator>
  <cp:keywords/>
  <dc:description/>
  <cp:lastModifiedBy>Rhonda Nishimoto</cp:lastModifiedBy>
  <cp:revision>4</cp:revision>
  <dcterms:created xsi:type="dcterms:W3CDTF">2021-02-18T20:50:00Z</dcterms:created>
  <dcterms:modified xsi:type="dcterms:W3CDTF">2021-02-18T2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